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7E1A471" w:rsidR="0000007A" w:rsidRPr="00DE7D30" w:rsidRDefault="00B55E8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B55E86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0DD80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55E86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C5260E">
              <w:rPr>
                <w:rFonts w:ascii="Arial" w:hAnsi="Arial" w:cs="Arial"/>
                <w:b/>
                <w:bCs/>
                <w:szCs w:val="28"/>
                <w:lang w:val="en-GB"/>
              </w:rPr>
              <w:t>5</w:t>
            </w:r>
            <w:bookmarkStart w:id="0" w:name="_GoBack"/>
            <w:bookmarkEnd w:id="0"/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B1C5A62" w:rsidR="0000007A" w:rsidRPr="00DE7D30" w:rsidRDefault="00B55E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55E86">
              <w:rPr>
                <w:rFonts w:ascii="Arial" w:hAnsi="Arial" w:cs="Arial"/>
                <w:b/>
                <w:szCs w:val="28"/>
                <w:lang w:val="en-GB"/>
              </w:rPr>
              <w:t>Shenzhen Digital Economy Development Model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EE874D8" w:rsidR="00CF0BBB" w:rsidRPr="00DE7D30" w:rsidRDefault="00B55E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866ACC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866ACC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5E046BAB" w:rsidR="00204D68" w:rsidRPr="00DE7D30" w:rsidRDefault="00E252BC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Georgia" w:hAnsi="Georgia"/>
                <w:color w:val="1F1F1F"/>
              </w:rPr>
              <w:t>Yes,</w:t>
            </w:r>
            <w:r>
              <w:t>––</w:t>
            </w:r>
            <w:r>
              <w:rPr>
                <w:rFonts w:ascii="Georgia" w:hAnsi="Georgia"/>
                <w:color w:val="1F1F1F"/>
              </w:rPr>
              <w:t>preparing a high-quality manuscript is highly motivating scientific community and researchers</w:t>
            </w: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866ACC">
        <w:trPr>
          <w:trHeight w:val="554"/>
        </w:trPr>
        <w:tc>
          <w:tcPr>
            <w:tcW w:w="1382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494FF682" w:rsidR="00D9392F" w:rsidRPr="00DE7D30" w:rsidRDefault="00E252BC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Model was mentioned but its picture &amp; explanation has to be inserted</w:t>
            </w:r>
          </w:p>
        </w:tc>
        <w:tc>
          <w:tcPr>
            <w:tcW w:w="1671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866ACC">
        <w:trPr>
          <w:trHeight w:val="574"/>
        </w:trPr>
        <w:tc>
          <w:tcPr>
            <w:tcW w:w="1382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4AD750FD" w:rsidR="00D9392F" w:rsidRPr="00DE7D30" w:rsidRDefault="00E252B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 but digital economy and its role or impact has to be included</w:t>
            </w:r>
          </w:p>
        </w:tc>
        <w:tc>
          <w:tcPr>
            <w:tcW w:w="1671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866ACC">
        <w:trPr>
          <w:trHeight w:val="1178"/>
        </w:trPr>
        <w:tc>
          <w:tcPr>
            <w:tcW w:w="1382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035B0E14" w:rsidR="00FB3DE3" w:rsidRPr="00DE7D30" w:rsidRDefault="00E252BC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English quality is good instead of g</w:t>
            </w:r>
            <w:r w:rsidR="00250B3E">
              <w:rPr>
                <w:rFonts w:ascii="Arial" w:hAnsi="Arial" w:cs="Arial"/>
                <w:sz w:val="20"/>
                <w:szCs w:val="20"/>
                <w:lang w:val="en-GB"/>
              </w:rPr>
              <w:t>iving results in sentences/ sta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ements  tables with results can be given- </w:t>
            </w:r>
          </w:p>
        </w:tc>
        <w:tc>
          <w:tcPr>
            <w:tcW w:w="1671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866ACC">
        <w:trPr>
          <w:trHeight w:val="1178"/>
        </w:trPr>
        <w:tc>
          <w:tcPr>
            <w:tcW w:w="1382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63BF2652" w:rsidR="004430CD" w:rsidRPr="00DE7D30" w:rsidRDefault="00E252BC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Introductiio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- effects or influence of digital economy in Shenzhen – Merits &amp; Demerits to be given in tables or in titles </w:t>
            </w:r>
          </w:p>
        </w:tc>
        <w:tc>
          <w:tcPr>
            <w:tcW w:w="1671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866ACC">
        <w:trPr>
          <w:trHeight w:val="1178"/>
        </w:trPr>
        <w:tc>
          <w:tcPr>
            <w:tcW w:w="1382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5923B9CE" w:rsidR="005F184C" w:rsidRPr="00DE7D30" w:rsidRDefault="00D3763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Yes its quiet good APA Reference Model can be used </w:t>
            </w:r>
          </w:p>
        </w:tc>
        <w:tc>
          <w:tcPr>
            <w:tcW w:w="1671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DB5E05" w:rsidRPr="00340561" w14:paraId="5FA09AEB" w14:textId="77777777" w:rsidTr="00D57D1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88BF6" w14:textId="77777777" w:rsidR="00DB5E05" w:rsidRPr="00340561" w:rsidRDefault="00DB5E05" w:rsidP="00D57D1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22E2726" w14:textId="77777777" w:rsidR="00DB5E05" w:rsidRPr="00340561" w:rsidRDefault="00DB5E05" w:rsidP="00D57D1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B5E05" w:rsidRPr="00340561" w14:paraId="66AE87E0" w14:textId="77777777" w:rsidTr="00D57D1A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641977" w14:textId="77777777" w:rsidR="00DB5E05" w:rsidRPr="00340561" w:rsidRDefault="00DB5E05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1B9E1" w14:textId="77777777" w:rsidR="00DB5E05" w:rsidRPr="00340561" w:rsidRDefault="00DB5E05" w:rsidP="00D57D1A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44B4C9CD" w14:textId="77777777" w:rsidR="00DB5E05" w:rsidRPr="00340561" w:rsidRDefault="00DB5E05" w:rsidP="00D57D1A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DB5E05" w:rsidRPr="00340561" w14:paraId="6CC72CCD" w14:textId="77777777" w:rsidTr="00D57D1A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F8460" w14:textId="77777777" w:rsidR="00DB5E05" w:rsidRPr="00340561" w:rsidRDefault="00DB5E05" w:rsidP="00D57D1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2A63536" w14:textId="77777777" w:rsidR="00DB5E05" w:rsidRPr="00340561" w:rsidRDefault="00DB5E05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2665" w14:textId="77777777" w:rsidR="00DB5E05" w:rsidRPr="00340561" w:rsidRDefault="00DB5E05" w:rsidP="00D57D1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7051B8FF" w14:textId="77777777" w:rsidR="00DB5E05" w:rsidRPr="00340561" w:rsidRDefault="00DB5E05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A32F358" w14:textId="77777777" w:rsidR="00DB5E05" w:rsidRPr="00340561" w:rsidRDefault="00DB5E05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5FAE2F3D" w14:textId="77777777" w:rsidR="00DB5E05" w:rsidRPr="00340561" w:rsidRDefault="00DB5E05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5720CF" w14:textId="77777777" w:rsidR="00DB5E05" w:rsidRPr="00340561" w:rsidRDefault="00DB5E05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1928363" w14:textId="77777777" w:rsidR="00DB5E05" w:rsidRPr="00340561" w:rsidRDefault="00DB5E05" w:rsidP="00D57D1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00EAB63" w14:textId="77777777" w:rsidR="00DB5E05" w:rsidRDefault="00DB5E05" w:rsidP="00DB5E05"/>
    <w:p w14:paraId="33D4D1D0" w14:textId="77777777" w:rsidR="00DB5E05" w:rsidRDefault="00DB5E05" w:rsidP="00DB5E05"/>
    <w:p w14:paraId="0681F687" w14:textId="77777777" w:rsidR="00DB5E05" w:rsidRPr="00401400" w:rsidRDefault="00DB5E05" w:rsidP="00DB5E05"/>
    <w:p w14:paraId="7B93AAFA" w14:textId="5C393303" w:rsidR="00866ACC" w:rsidRDefault="00866ACC" w:rsidP="00866ACC">
      <w:pPr>
        <w:rPr>
          <w:b/>
          <w:bCs/>
          <w:u w:val="single"/>
          <w:lang w:val="en-GB"/>
        </w:rPr>
      </w:pPr>
      <w:r w:rsidRPr="00866ACC">
        <w:rPr>
          <w:b/>
          <w:bCs/>
          <w:u w:val="single"/>
          <w:lang w:val="en-GB"/>
        </w:rPr>
        <w:t>Reviewer Details:</w:t>
      </w:r>
    </w:p>
    <w:p w14:paraId="1966D3A2" w14:textId="61270F95" w:rsidR="00620CF6" w:rsidRDefault="00620CF6" w:rsidP="00866ACC">
      <w:pPr>
        <w:rPr>
          <w:b/>
          <w:bCs/>
          <w:u w:val="single"/>
          <w:lang w:val="en-GB"/>
        </w:rPr>
      </w:pPr>
    </w:p>
    <w:p w14:paraId="328D9F65" w14:textId="621AC1C1" w:rsidR="00620CF6" w:rsidRPr="00620CF6" w:rsidRDefault="00620CF6" w:rsidP="00866ACC">
      <w:pPr>
        <w:rPr>
          <w:b/>
          <w:bCs/>
          <w:sz w:val="36"/>
          <w:u w:val="single"/>
          <w:lang w:val="en-GB"/>
        </w:rPr>
      </w:pPr>
      <w:proofErr w:type="spellStart"/>
      <w:proofErr w:type="gramStart"/>
      <w:r w:rsidRPr="00620CF6">
        <w:rPr>
          <w:rFonts w:ascii="Arial" w:hAnsi="Arial" w:cs="Arial"/>
          <w:sz w:val="22"/>
          <w:szCs w:val="16"/>
        </w:rPr>
        <w:t>S.Subbulakshmi</w:t>
      </w:r>
      <w:proofErr w:type="spellEnd"/>
      <w:proofErr w:type="gramEnd"/>
      <w:r w:rsidRPr="00620CF6">
        <w:rPr>
          <w:rFonts w:ascii="Arial" w:hAnsi="Arial" w:cs="Arial"/>
          <w:sz w:val="22"/>
          <w:szCs w:val="16"/>
        </w:rPr>
        <w:t>, University of Madras, India</w:t>
      </w: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6418A" w14:textId="77777777" w:rsidR="00B02D60" w:rsidRPr="0000007A" w:rsidRDefault="00B02D60" w:rsidP="0099583E">
      <w:r>
        <w:separator/>
      </w:r>
    </w:p>
  </w:endnote>
  <w:endnote w:type="continuationSeparator" w:id="0">
    <w:p w14:paraId="2D00CF5D" w14:textId="77777777" w:rsidR="00B02D60" w:rsidRPr="0000007A" w:rsidRDefault="00B02D6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DABC93" w14:textId="77777777" w:rsidR="00B02D60" w:rsidRPr="0000007A" w:rsidRDefault="00B02D60" w:rsidP="0099583E">
      <w:r>
        <w:separator/>
      </w:r>
    </w:p>
  </w:footnote>
  <w:footnote w:type="continuationSeparator" w:id="0">
    <w:p w14:paraId="52B27A41" w14:textId="77777777" w:rsidR="00B02D60" w:rsidRPr="0000007A" w:rsidRDefault="00B02D6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D3D34"/>
    <w:rsid w:val="001E4B3D"/>
    <w:rsid w:val="001F24FF"/>
    <w:rsid w:val="001F2913"/>
    <w:rsid w:val="001F707F"/>
    <w:rsid w:val="002011F3"/>
    <w:rsid w:val="00201B85"/>
    <w:rsid w:val="00204D68"/>
    <w:rsid w:val="002105F7"/>
    <w:rsid w:val="00216158"/>
    <w:rsid w:val="00220111"/>
    <w:rsid w:val="002218DB"/>
    <w:rsid w:val="00222228"/>
    <w:rsid w:val="0022369C"/>
    <w:rsid w:val="002320EB"/>
    <w:rsid w:val="0023696A"/>
    <w:rsid w:val="002422CB"/>
    <w:rsid w:val="00245E23"/>
    <w:rsid w:val="00250B3E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0CF6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3D23"/>
    <w:rsid w:val="007F5873"/>
    <w:rsid w:val="00815F94"/>
    <w:rsid w:val="008224E2"/>
    <w:rsid w:val="00825DC9"/>
    <w:rsid w:val="0082676D"/>
    <w:rsid w:val="008324FC"/>
    <w:rsid w:val="00846F1F"/>
    <w:rsid w:val="0085546D"/>
    <w:rsid w:val="00866ACC"/>
    <w:rsid w:val="0087201B"/>
    <w:rsid w:val="00877F10"/>
    <w:rsid w:val="00882091"/>
    <w:rsid w:val="00893E75"/>
    <w:rsid w:val="00895D0A"/>
    <w:rsid w:val="008B265C"/>
    <w:rsid w:val="008C2F62"/>
    <w:rsid w:val="008C4B1F"/>
    <w:rsid w:val="008C7352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6B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2D60"/>
    <w:rsid w:val="00B03A45"/>
    <w:rsid w:val="00B2236C"/>
    <w:rsid w:val="00B22FE6"/>
    <w:rsid w:val="00B3033D"/>
    <w:rsid w:val="00B334D9"/>
    <w:rsid w:val="00B53059"/>
    <w:rsid w:val="00B55E86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5260E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65EF"/>
    <w:rsid w:val="00D17979"/>
    <w:rsid w:val="00D2075F"/>
    <w:rsid w:val="00D27A79"/>
    <w:rsid w:val="00D37638"/>
    <w:rsid w:val="00D40416"/>
    <w:rsid w:val="00D430AB"/>
    <w:rsid w:val="00D4782A"/>
    <w:rsid w:val="00D6427E"/>
    <w:rsid w:val="00D709EB"/>
    <w:rsid w:val="00D7603E"/>
    <w:rsid w:val="00D90124"/>
    <w:rsid w:val="00D9392F"/>
    <w:rsid w:val="00DA2679"/>
    <w:rsid w:val="00DA41F5"/>
    <w:rsid w:val="00DB5E05"/>
    <w:rsid w:val="00DB7E1B"/>
    <w:rsid w:val="00DC1D81"/>
    <w:rsid w:val="00DD274C"/>
    <w:rsid w:val="00DE7D30"/>
    <w:rsid w:val="00E03C32"/>
    <w:rsid w:val="00E252BC"/>
    <w:rsid w:val="00E3111A"/>
    <w:rsid w:val="00E451EA"/>
    <w:rsid w:val="00E57F4B"/>
    <w:rsid w:val="00E63889"/>
    <w:rsid w:val="00E645E9"/>
    <w:rsid w:val="00E65596"/>
    <w:rsid w:val="00E673D7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930"/>
    <w:rsid w:val="00F81DC0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6ACC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0B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0B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05:39:00Z</dcterms:modified>
</cp:coreProperties>
</file>